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F09FF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bidi="fa-IR"/>
        </w:rPr>
      </w:pPr>
      <w:r>
        <w:rPr>
          <w:b/>
          <w:bCs/>
          <w:color w:val="000000" w:themeColor="text1"/>
          <w:sz w:val="28"/>
          <w:szCs w:val="28"/>
        </w:rPr>
        <w:t xml:space="preserve">The Role of </w:t>
      </w:r>
      <w:r w:rsidRPr="002D7648">
        <w:rPr>
          <w:b/>
          <w:bCs/>
          <w:color w:val="000000" w:themeColor="text1"/>
          <w:sz w:val="28"/>
          <w:szCs w:val="28"/>
        </w:rPr>
        <w:t xml:space="preserve">Vocabulary Knowledge </w:t>
      </w:r>
      <w:r>
        <w:rPr>
          <w:b/>
          <w:bCs/>
          <w:color w:val="000000" w:themeColor="text1"/>
          <w:sz w:val="28"/>
          <w:szCs w:val="28"/>
        </w:rPr>
        <w:t>in</w:t>
      </w:r>
      <w:r w:rsidRPr="002D7648">
        <w:rPr>
          <w:b/>
          <w:bCs/>
          <w:color w:val="000000" w:themeColor="text1"/>
          <w:sz w:val="28"/>
          <w:szCs w:val="28"/>
        </w:rPr>
        <w:t xml:space="preserve"> L2 Speaking and Writing Abilities </w:t>
      </w:r>
    </w:p>
    <w:p w14:paraId="04CF30D7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</w:rPr>
      </w:pPr>
    </w:p>
    <w:p w14:paraId="1B915A3C" w14:textId="4C34C92D" w:rsidR="005A2E4F" w:rsidRPr="002D7648" w:rsidRDefault="005A2E4F" w:rsidP="005A2E4F">
      <w:pPr>
        <w:autoSpaceDE w:val="0"/>
        <w:autoSpaceDN w:val="0"/>
        <w:adjustRightInd w:val="0"/>
        <w:jc w:val="center"/>
        <w:rPr>
          <w:i/>
          <w:iCs/>
          <w:color w:val="000000" w:themeColor="text1"/>
        </w:rPr>
      </w:pPr>
      <w:r w:rsidRPr="002D7648">
        <w:rPr>
          <w:i/>
          <w:iCs/>
          <w:color w:val="000000" w:themeColor="text1"/>
        </w:rPr>
        <w:t>Apisak Sukyi</w:t>
      </w:r>
      <w:r>
        <w:rPr>
          <w:i/>
          <w:iCs/>
          <w:color w:val="000000" w:themeColor="text1"/>
        </w:rPr>
        <w:t>ng</w:t>
      </w:r>
    </w:p>
    <w:p w14:paraId="323F7721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i/>
          <w:iCs/>
          <w:color w:val="000000" w:themeColor="text1"/>
          <w:u w:val="single"/>
        </w:rPr>
      </w:pPr>
      <w:r w:rsidRPr="002D7648">
        <w:rPr>
          <w:i/>
          <w:iCs/>
          <w:color w:val="000000" w:themeColor="text1"/>
          <w:u w:val="single"/>
        </w:rPr>
        <w:t>apisak.s@msu.ac.th</w:t>
      </w:r>
    </w:p>
    <w:p w14:paraId="47CA03D4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i/>
          <w:iCs/>
          <w:color w:val="000000" w:themeColor="text1"/>
        </w:rPr>
      </w:pPr>
      <w:r w:rsidRPr="002D7648">
        <w:rPr>
          <w:i/>
          <w:iCs/>
          <w:color w:val="000000" w:themeColor="text1"/>
        </w:rPr>
        <w:t>Department of Western Languages and Linguistics,</w:t>
      </w:r>
    </w:p>
    <w:p w14:paraId="2C01C9DD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i/>
          <w:iCs/>
          <w:color w:val="000000" w:themeColor="text1"/>
        </w:rPr>
      </w:pPr>
      <w:r w:rsidRPr="002D7648">
        <w:rPr>
          <w:i/>
          <w:iCs/>
          <w:color w:val="000000" w:themeColor="text1"/>
        </w:rPr>
        <w:t>Faculty of Humanities and Social Sciences,</w:t>
      </w:r>
    </w:p>
    <w:p w14:paraId="5BA9E1B3" w14:textId="77777777" w:rsidR="005A2E4F" w:rsidRPr="002D7648" w:rsidRDefault="005A2E4F" w:rsidP="005A2E4F">
      <w:pPr>
        <w:autoSpaceDE w:val="0"/>
        <w:autoSpaceDN w:val="0"/>
        <w:adjustRightInd w:val="0"/>
        <w:jc w:val="center"/>
        <w:rPr>
          <w:i/>
          <w:iCs/>
          <w:color w:val="000000" w:themeColor="text1"/>
        </w:rPr>
      </w:pPr>
      <w:proofErr w:type="spellStart"/>
      <w:r w:rsidRPr="002D7648">
        <w:rPr>
          <w:i/>
          <w:iCs/>
          <w:color w:val="000000" w:themeColor="text1"/>
        </w:rPr>
        <w:t>Mahasarakham</w:t>
      </w:r>
      <w:proofErr w:type="spellEnd"/>
      <w:r w:rsidRPr="002D7648">
        <w:rPr>
          <w:i/>
          <w:iCs/>
          <w:color w:val="000000" w:themeColor="text1"/>
        </w:rPr>
        <w:t xml:space="preserve"> University, </w:t>
      </w:r>
      <w:proofErr w:type="spellStart"/>
      <w:r w:rsidRPr="002D7648">
        <w:rPr>
          <w:i/>
          <w:iCs/>
          <w:color w:val="000000" w:themeColor="text1"/>
        </w:rPr>
        <w:t>Maha</w:t>
      </w:r>
      <w:proofErr w:type="spellEnd"/>
      <w:r w:rsidRPr="002D7648">
        <w:rPr>
          <w:i/>
          <w:iCs/>
          <w:color w:val="000000" w:themeColor="text1"/>
        </w:rPr>
        <w:t xml:space="preserve"> </w:t>
      </w:r>
      <w:proofErr w:type="spellStart"/>
      <w:r w:rsidRPr="002D7648">
        <w:rPr>
          <w:i/>
          <w:iCs/>
          <w:color w:val="000000" w:themeColor="text1"/>
        </w:rPr>
        <w:t>Sarakham</w:t>
      </w:r>
      <w:proofErr w:type="spellEnd"/>
      <w:r w:rsidRPr="002D7648">
        <w:rPr>
          <w:i/>
          <w:iCs/>
          <w:color w:val="000000" w:themeColor="text1"/>
        </w:rPr>
        <w:t>, Thailand</w:t>
      </w:r>
    </w:p>
    <w:p w14:paraId="5D662739" w14:textId="0BA07F46" w:rsidR="00D82358" w:rsidRDefault="00D82358" w:rsidP="005A2E4F"/>
    <w:p w14:paraId="4266A7AB" w14:textId="77777777" w:rsidR="00800C9B" w:rsidRDefault="00800C9B" w:rsidP="005A2E4F"/>
    <w:p w14:paraId="773B112D" w14:textId="33500405" w:rsidR="00800C9B" w:rsidRPr="00EF6E6A" w:rsidRDefault="00EF6E6A" w:rsidP="005A2E4F">
      <w:pPr>
        <w:rPr>
          <w:sz w:val="22"/>
          <w:szCs w:val="22"/>
          <w:lang w:val="en-GB"/>
        </w:rPr>
      </w:pPr>
      <w:r w:rsidRPr="00EF6E6A">
        <w:rPr>
          <w:b/>
          <w:sz w:val="22"/>
          <w:szCs w:val="22"/>
          <w:lang w:val="en-GB"/>
        </w:rPr>
        <w:t>Suggested Reviewers</w:t>
      </w:r>
      <w:r w:rsidRPr="00EF6E6A">
        <w:rPr>
          <w:sz w:val="22"/>
          <w:szCs w:val="22"/>
          <w:lang w:val="en-GB"/>
        </w:rPr>
        <w:t xml:space="preserve"> </w:t>
      </w:r>
    </w:p>
    <w:p w14:paraId="300EE52F" w14:textId="77777777" w:rsidR="00800C9B" w:rsidRDefault="00800C9B" w:rsidP="005A2E4F"/>
    <w:p w14:paraId="61D8F31F" w14:textId="5BA6893A" w:rsidR="009E0B91" w:rsidRPr="00EF6E6A" w:rsidRDefault="00222BC8" w:rsidP="009E0B91">
      <w:pPr>
        <w:pStyle w:val="ListParagraph"/>
        <w:numPr>
          <w:ilvl w:val="0"/>
          <w:numId w:val="6"/>
        </w:numPr>
        <w:spacing w:line="360" w:lineRule="auto"/>
        <w:rPr>
          <w:b/>
          <w:bCs/>
          <w:sz w:val="22"/>
          <w:szCs w:val="22"/>
        </w:rPr>
      </w:pPr>
      <w:r w:rsidRPr="00EF6E6A">
        <w:rPr>
          <w:b/>
          <w:bCs/>
          <w:sz w:val="22"/>
          <w:szCs w:val="22"/>
        </w:rPr>
        <w:t xml:space="preserve">Assistant Professor Dr. </w:t>
      </w:r>
      <w:proofErr w:type="spellStart"/>
      <w:r w:rsidRPr="00EF6E6A">
        <w:rPr>
          <w:b/>
          <w:bCs/>
          <w:sz w:val="22"/>
          <w:szCs w:val="22"/>
        </w:rPr>
        <w:t>Dararat</w:t>
      </w:r>
      <w:proofErr w:type="spellEnd"/>
      <w:r w:rsidRPr="00EF6E6A">
        <w:rPr>
          <w:b/>
          <w:bCs/>
          <w:sz w:val="22"/>
          <w:szCs w:val="22"/>
        </w:rPr>
        <w:t xml:space="preserve"> </w:t>
      </w:r>
      <w:proofErr w:type="spellStart"/>
      <w:r w:rsidRPr="00EF6E6A">
        <w:rPr>
          <w:b/>
          <w:bCs/>
          <w:sz w:val="22"/>
          <w:szCs w:val="22"/>
        </w:rPr>
        <w:t>Kamphu</w:t>
      </w:r>
      <w:r w:rsidR="009E0B91" w:rsidRPr="00EF6E6A">
        <w:rPr>
          <w:b/>
          <w:bCs/>
          <w:sz w:val="22"/>
          <w:szCs w:val="22"/>
        </w:rPr>
        <w:t>saen</w:t>
      </w:r>
      <w:proofErr w:type="spellEnd"/>
    </w:p>
    <w:p w14:paraId="36174551" w14:textId="66A9EC94" w:rsidR="009E0B91" w:rsidRPr="00294A02" w:rsidRDefault="009E0B91" w:rsidP="00294A02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Email</w:t>
      </w:r>
      <w:r w:rsidRPr="00294A02">
        <w:rPr>
          <w:sz w:val="22"/>
          <w:szCs w:val="22"/>
        </w:rPr>
        <w:t xml:space="preserve">: </w:t>
      </w:r>
      <w:r w:rsidR="00294A02" w:rsidRPr="00294A02">
        <w:rPr>
          <w:color w:val="222222"/>
          <w:sz w:val="22"/>
          <w:szCs w:val="22"/>
          <w:shd w:val="clear" w:color="auto" w:fill="FFFFFF"/>
        </w:rPr>
        <w:t>dararat@gmail.com</w:t>
      </w:r>
    </w:p>
    <w:p w14:paraId="35CAF2EB" w14:textId="77777777" w:rsidR="009E0B91" w:rsidRPr="00294A02" w:rsidRDefault="009E0B91" w:rsidP="00294A02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Affiliation</w:t>
      </w:r>
      <w:r w:rsidRPr="00294A02">
        <w:rPr>
          <w:sz w:val="22"/>
          <w:szCs w:val="22"/>
        </w:rPr>
        <w:t xml:space="preserve">: </w:t>
      </w:r>
      <w:r w:rsidRPr="00294A02">
        <w:rPr>
          <w:sz w:val="22"/>
          <w:szCs w:val="22"/>
          <w:lang w:val="en-GB"/>
        </w:rPr>
        <w:t xml:space="preserve">Faculty of Humanities and Social Sciences, </w:t>
      </w:r>
      <w:proofErr w:type="spellStart"/>
      <w:r w:rsidRPr="00294A02">
        <w:rPr>
          <w:sz w:val="22"/>
          <w:szCs w:val="22"/>
          <w:lang w:val="en-GB"/>
        </w:rPr>
        <w:t>Khon</w:t>
      </w:r>
      <w:proofErr w:type="spellEnd"/>
      <w:r w:rsidRPr="00294A02">
        <w:rPr>
          <w:sz w:val="22"/>
          <w:szCs w:val="22"/>
          <w:lang w:val="en-GB"/>
        </w:rPr>
        <w:t xml:space="preserve"> </w:t>
      </w:r>
      <w:proofErr w:type="spellStart"/>
      <w:r w:rsidRPr="00294A02">
        <w:rPr>
          <w:sz w:val="22"/>
          <w:szCs w:val="22"/>
          <w:lang w:val="en-GB"/>
        </w:rPr>
        <w:t>Kaen</w:t>
      </w:r>
      <w:proofErr w:type="spellEnd"/>
      <w:r w:rsidRPr="00294A02">
        <w:rPr>
          <w:sz w:val="22"/>
          <w:szCs w:val="22"/>
          <w:lang w:val="en-GB"/>
        </w:rPr>
        <w:t xml:space="preserve"> University, Thailand </w:t>
      </w:r>
    </w:p>
    <w:p w14:paraId="45D5E794" w14:textId="1C108825" w:rsidR="009E0B91" w:rsidRPr="00294A02" w:rsidRDefault="009E0B91" w:rsidP="00294A02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Areas of expertise</w:t>
      </w:r>
      <w:r w:rsidRPr="00294A02">
        <w:rPr>
          <w:sz w:val="22"/>
          <w:szCs w:val="22"/>
        </w:rPr>
        <w:t xml:space="preserve">: </w:t>
      </w:r>
      <w:r w:rsidRPr="00294A02">
        <w:rPr>
          <w:sz w:val="22"/>
          <w:szCs w:val="22"/>
        </w:rPr>
        <w:t xml:space="preserve">L2 </w:t>
      </w:r>
      <w:r w:rsidRPr="00294A02">
        <w:rPr>
          <w:sz w:val="22"/>
          <w:szCs w:val="22"/>
        </w:rPr>
        <w:t>Reading</w:t>
      </w:r>
      <w:r w:rsidRPr="00294A02">
        <w:rPr>
          <w:sz w:val="22"/>
          <w:szCs w:val="22"/>
        </w:rPr>
        <w:t>, ELT Methodology, Task-Based Language Teaching, Language Education</w:t>
      </w:r>
    </w:p>
    <w:p w14:paraId="73466139" w14:textId="77777777" w:rsidR="00222BC8" w:rsidRPr="00294A02" w:rsidRDefault="00222BC8" w:rsidP="00222BC8">
      <w:pPr>
        <w:rPr>
          <w:sz w:val="22"/>
          <w:szCs w:val="22"/>
        </w:rPr>
      </w:pPr>
    </w:p>
    <w:p w14:paraId="129A3C8C" w14:textId="4F6A6F22" w:rsidR="009E0B91" w:rsidRPr="00294A02" w:rsidRDefault="009E0B91" w:rsidP="00294A02">
      <w:pPr>
        <w:pStyle w:val="ListParagraph"/>
        <w:numPr>
          <w:ilvl w:val="0"/>
          <w:numId w:val="6"/>
        </w:numPr>
        <w:spacing w:line="276" w:lineRule="auto"/>
        <w:rPr>
          <w:b/>
          <w:bCs/>
          <w:sz w:val="22"/>
          <w:szCs w:val="22"/>
        </w:rPr>
      </w:pPr>
      <w:r w:rsidRPr="00294A02">
        <w:rPr>
          <w:b/>
          <w:bCs/>
          <w:sz w:val="22"/>
          <w:szCs w:val="22"/>
        </w:rPr>
        <w:t xml:space="preserve">Assistant Professor Dr. </w:t>
      </w:r>
      <w:proofErr w:type="spellStart"/>
      <w:r w:rsidRPr="00294A02">
        <w:rPr>
          <w:b/>
          <w:bCs/>
          <w:sz w:val="22"/>
          <w:szCs w:val="22"/>
        </w:rPr>
        <w:t>Pariwat</w:t>
      </w:r>
      <w:proofErr w:type="spellEnd"/>
      <w:r w:rsidRPr="00294A02">
        <w:rPr>
          <w:b/>
          <w:bCs/>
          <w:sz w:val="22"/>
          <w:szCs w:val="22"/>
        </w:rPr>
        <w:t xml:space="preserve"> </w:t>
      </w:r>
      <w:proofErr w:type="spellStart"/>
      <w:r w:rsidRPr="00294A02">
        <w:rPr>
          <w:b/>
          <w:bCs/>
          <w:sz w:val="22"/>
          <w:szCs w:val="22"/>
        </w:rPr>
        <w:t>Imsa-ard</w:t>
      </w:r>
      <w:proofErr w:type="spellEnd"/>
    </w:p>
    <w:p w14:paraId="0F0A5EF3" w14:textId="44F0758F" w:rsidR="009E0B91" w:rsidRPr="00294A02" w:rsidRDefault="009E0B91" w:rsidP="00294A02">
      <w:pPr>
        <w:pStyle w:val="ListParagraph"/>
        <w:spacing w:line="276" w:lineRule="auto"/>
        <w:rPr>
          <w:color w:val="000000" w:themeColor="text1"/>
          <w:sz w:val="22"/>
          <w:szCs w:val="22"/>
        </w:rPr>
      </w:pPr>
      <w:r w:rsidRPr="00294A02">
        <w:rPr>
          <w:b/>
          <w:bCs/>
          <w:color w:val="000000" w:themeColor="text1"/>
          <w:sz w:val="22"/>
          <w:szCs w:val="22"/>
        </w:rPr>
        <w:t>Email</w:t>
      </w:r>
      <w:r w:rsidRPr="00294A02">
        <w:rPr>
          <w:color w:val="000000" w:themeColor="text1"/>
          <w:sz w:val="22"/>
          <w:szCs w:val="22"/>
        </w:rPr>
        <w:t xml:space="preserve">: </w:t>
      </w:r>
      <w:r w:rsidR="00294A02" w:rsidRPr="00294A02">
        <w:rPr>
          <w:color w:val="000000" w:themeColor="text1"/>
          <w:sz w:val="22"/>
          <w:szCs w:val="22"/>
        </w:rPr>
        <w:t>pimsaard@gmail.com; pariwat.i@arts.tu.ac.th; pariwat@tu.ac.th</w:t>
      </w:r>
    </w:p>
    <w:p w14:paraId="1BE9597C" w14:textId="5AD22DD2" w:rsidR="009E0B91" w:rsidRPr="00294A02" w:rsidRDefault="009E0B91" w:rsidP="00294A02">
      <w:pPr>
        <w:pStyle w:val="ListParagraph"/>
        <w:spacing w:line="276" w:lineRule="auto"/>
        <w:rPr>
          <w:color w:val="000000" w:themeColor="text1"/>
          <w:sz w:val="22"/>
          <w:szCs w:val="22"/>
        </w:rPr>
      </w:pPr>
      <w:r w:rsidRPr="00294A02">
        <w:rPr>
          <w:b/>
          <w:bCs/>
          <w:color w:val="000000" w:themeColor="text1"/>
          <w:sz w:val="22"/>
          <w:szCs w:val="22"/>
        </w:rPr>
        <w:t>Affiliation</w:t>
      </w:r>
      <w:r w:rsidRPr="00294A02">
        <w:rPr>
          <w:color w:val="000000" w:themeColor="text1"/>
          <w:sz w:val="22"/>
          <w:szCs w:val="22"/>
        </w:rPr>
        <w:t xml:space="preserve">: </w:t>
      </w:r>
      <w:r w:rsidRPr="00294A02">
        <w:rPr>
          <w:color w:val="000000" w:themeColor="text1"/>
          <w:sz w:val="22"/>
          <w:szCs w:val="22"/>
          <w:lang w:val="en-GB"/>
        </w:rPr>
        <w:t xml:space="preserve">Faculty of </w:t>
      </w:r>
      <w:r w:rsidR="00294A02" w:rsidRPr="00294A02">
        <w:rPr>
          <w:color w:val="000000" w:themeColor="text1"/>
          <w:sz w:val="22"/>
          <w:szCs w:val="22"/>
          <w:lang w:val="en-GB"/>
        </w:rPr>
        <w:t>Liberal Arts</w:t>
      </w:r>
      <w:r w:rsidRPr="00294A02">
        <w:rPr>
          <w:color w:val="000000" w:themeColor="text1"/>
          <w:sz w:val="22"/>
          <w:szCs w:val="22"/>
          <w:lang w:val="en-GB"/>
        </w:rPr>
        <w:t xml:space="preserve">, </w:t>
      </w:r>
      <w:r w:rsidR="00294A02" w:rsidRPr="00294A02">
        <w:rPr>
          <w:color w:val="000000" w:themeColor="text1"/>
          <w:sz w:val="22"/>
          <w:szCs w:val="22"/>
          <w:lang w:val="en-GB"/>
        </w:rPr>
        <w:t>Thammasat University</w:t>
      </w:r>
      <w:r w:rsidRPr="00294A02">
        <w:rPr>
          <w:color w:val="000000" w:themeColor="text1"/>
          <w:sz w:val="22"/>
          <w:szCs w:val="22"/>
          <w:lang w:val="en-GB"/>
        </w:rPr>
        <w:t xml:space="preserve">, Thailand </w:t>
      </w:r>
    </w:p>
    <w:p w14:paraId="2D06B016" w14:textId="70158468" w:rsidR="009E0B91" w:rsidRPr="00294A02" w:rsidRDefault="009E0B91" w:rsidP="00294A02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Areas of expertise</w:t>
      </w:r>
      <w:r w:rsidRPr="00294A02">
        <w:rPr>
          <w:sz w:val="22"/>
          <w:szCs w:val="22"/>
        </w:rPr>
        <w:t xml:space="preserve">: </w:t>
      </w:r>
      <w:r w:rsidR="00294A02" w:rsidRPr="00294A02">
        <w:rPr>
          <w:sz w:val="22"/>
          <w:szCs w:val="22"/>
        </w:rPr>
        <w:t>Pedagogy and Education, Teaching Methods, Language Testing and Assessment</w:t>
      </w:r>
    </w:p>
    <w:p w14:paraId="749DF60F" w14:textId="77777777" w:rsidR="009E0B91" w:rsidRPr="00294A02" w:rsidRDefault="009E0B91" w:rsidP="009E0B91">
      <w:pPr>
        <w:rPr>
          <w:sz w:val="22"/>
          <w:szCs w:val="22"/>
        </w:rPr>
      </w:pPr>
    </w:p>
    <w:p w14:paraId="1C08CD8A" w14:textId="3418B0DD" w:rsidR="00222BC8" w:rsidRPr="00294A02" w:rsidRDefault="00D74B3B" w:rsidP="00222BC8">
      <w:pPr>
        <w:pStyle w:val="ListParagraph"/>
        <w:numPr>
          <w:ilvl w:val="0"/>
          <w:numId w:val="6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ssociate Professor Dr. </w:t>
      </w:r>
      <w:proofErr w:type="spellStart"/>
      <w:r>
        <w:rPr>
          <w:b/>
          <w:bCs/>
          <w:sz w:val="22"/>
          <w:szCs w:val="22"/>
        </w:rPr>
        <w:t>Atipat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Boonmoh</w:t>
      </w:r>
      <w:proofErr w:type="spellEnd"/>
    </w:p>
    <w:p w14:paraId="6E0CAB95" w14:textId="3DCD31F9" w:rsidR="00222BC8" w:rsidRPr="00D74B3B" w:rsidRDefault="00222BC8" w:rsidP="00294A02">
      <w:pPr>
        <w:pStyle w:val="ListParagraph"/>
        <w:spacing w:line="276" w:lineRule="auto"/>
        <w:rPr>
          <w:rFonts w:cs="Times New Roman"/>
          <w:color w:val="000000" w:themeColor="text1"/>
          <w:sz w:val="22"/>
          <w:szCs w:val="22"/>
        </w:rPr>
      </w:pPr>
      <w:r w:rsidRPr="00D74B3B">
        <w:rPr>
          <w:rFonts w:cs="Times New Roman"/>
          <w:b/>
          <w:bCs/>
          <w:color w:val="000000" w:themeColor="text1"/>
          <w:sz w:val="22"/>
          <w:szCs w:val="22"/>
        </w:rPr>
        <w:t>Email</w:t>
      </w:r>
      <w:r w:rsidRPr="00D74B3B">
        <w:rPr>
          <w:rFonts w:cs="Times New Roman"/>
          <w:color w:val="000000" w:themeColor="text1"/>
          <w:sz w:val="22"/>
          <w:szCs w:val="22"/>
        </w:rPr>
        <w:t xml:space="preserve">: </w:t>
      </w:r>
      <w:r w:rsidR="00D74B3B" w:rsidRPr="00D74B3B">
        <w:rPr>
          <w:rFonts w:eastAsiaTheme="minorHAnsi" w:cs="Times New Roman"/>
          <w:color w:val="000000" w:themeColor="text1"/>
          <w:sz w:val="22"/>
          <w:szCs w:val="22"/>
        </w:rPr>
        <w:t>atipat.boo@kmutt.ac.th</w:t>
      </w:r>
    </w:p>
    <w:p w14:paraId="6B3C8E17" w14:textId="5ECD5F6C" w:rsidR="00222BC8" w:rsidRPr="00294A02" w:rsidRDefault="00222BC8" w:rsidP="00294A02">
      <w:pPr>
        <w:pStyle w:val="ListParagraph"/>
        <w:spacing w:line="276" w:lineRule="auto"/>
        <w:rPr>
          <w:sz w:val="22"/>
          <w:szCs w:val="22"/>
        </w:rPr>
      </w:pPr>
      <w:r w:rsidRPr="00D74B3B">
        <w:rPr>
          <w:rFonts w:cs="Times New Roman"/>
          <w:b/>
          <w:bCs/>
          <w:color w:val="000000" w:themeColor="text1"/>
          <w:sz w:val="22"/>
          <w:szCs w:val="22"/>
        </w:rPr>
        <w:t>Affiliation</w:t>
      </w:r>
      <w:r w:rsidRPr="00D74B3B">
        <w:rPr>
          <w:rFonts w:cs="Times New Roman"/>
          <w:color w:val="000000" w:themeColor="text1"/>
          <w:sz w:val="22"/>
          <w:szCs w:val="22"/>
        </w:rPr>
        <w:t xml:space="preserve">: </w:t>
      </w:r>
      <w:r w:rsidR="00D74B3B">
        <w:rPr>
          <w:rFonts w:cs="Times New Roman"/>
          <w:color w:val="000000" w:themeColor="text1"/>
          <w:sz w:val="22"/>
          <w:szCs w:val="22"/>
          <w:lang w:val="en-GB"/>
        </w:rPr>
        <w:t>School of Liberal Arts</w:t>
      </w:r>
      <w:r w:rsidRPr="00294A02">
        <w:rPr>
          <w:sz w:val="22"/>
          <w:szCs w:val="22"/>
          <w:lang w:val="en-GB"/>
        </w:rPr>
        <w:t xml:space="preserve">, </w:t>
      </w:r>
      <w:r w:rsidR="00EF6E6A">
        <w:rPr>
          <w:sz w:val="22"/>
          <w:szCs w:val="22"/>
          <w:lang w:val="en-GB"/>
        </w:rPr>
        <w:t>King Mongkut’s</w:t>
      </w:r>
      <w:r w:rsidRPr="00294A02">
        <w:rPr>
          <w:sz w:val="22"/>
          <w:szCs w:val="22"/>
          <w:lang w:val="en-GB"/>
        </w:rPr>
        <w:t xml:space="preserve"> University</w:t>
      </w:r>
      <w:r w:rsidR="00EF6E6A">
        <w:rPr>
          <w:sz w:val="22"/>
          <w:szCs w:val="22"/>
          <w:lang w:val="en-GB"/>
        </w:rPr>
        <w:t xml:space="preserve"> of Technology North Bangkok</w:t>
      </w:r>
      <w:r w:rsidRPr="00294A02">
        <w:rPr>
          <w:sz w:val="22"/>
          <w:szCs w:val="22"/>
          <w:lang w:val="en-GB"/>
        </w:rPr>
        <w:t xml:space="preserve">, </w:t>
      </w:r>
      <w:r w:rsidRPr="00294A02">
        <w:rPr>
          <w:sz w:val="22"/>
          <w:szCs w:val="22"/>
          <w:lang w:val="en-GB"/>
        </w:rPr>
        <w:t xml:space="preserve">Thailand </w:t>
      </w:r>
    </w:p>
    <w:p w14:paraId="01E9E02B" w14:textId="2E679C82" w:rsidR="00222BC8" w:rsidRPr="00294A02" w:rsidRDefault="00222BC8" w:rsidP="00294A02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Areas of expertise</w:t>
      </w:r>
      <w:r w:rsidRPr="00294A02">
        <w:rPr>
          <w:sz w:val="22"/>
          <w:szCs w:val="22"/>
        </w:rPr>
        <w:t>:</w:t>
      </w:r>
      <w:r w:rsidR="00D74B3B">
        <w:rPr>
          <w:sz w:val="22"/>
          <w:szCs w:val="22"/>
        </w:rPr>
        <w:t xml:space="preserve"> Dictionary use, lexicography, new technologies and language learning</w:t>
      </w:r>
    </w:p>
    <w:p w14:paraId="54E9DFDA" w14:textId="77777777" w:rsidR="00222BC8" w:rsidRPr="00294A02" w:rsidRDefault="00222BC8" w:rsidP="00222BC8">
      <w:pPr>
        <w:pStyle w:val="ListParagraph"/>
        <w:rPr>
          <w:sz w:val="22"/>
          <w:szCs w:val="22"/>
        </w:rPr>
      </w:pPr>
    </w:p>
    <w:p w14:paraId="32CF1DC0" w14:textId="112602D2" w:rsidR="00EF6E6A" w:rsidRPr="00294A02" w:rsidRDefault="00EF6E6A" w:rsidP="00EF6E6A">
      <w:pPr>
        <w:pStyle w:val="ListParagraph"/>
        <w:numPr>
          <w:ilvl w:val="0"/>
          <w:numId w:val="6"/>
        </w:num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ssociate Profess</w:t>
      </w:r>
      <w:r w:rsidR="007D7C37">
        <w:rPr>
          <w:b/>
          <w:bCs/>
          <w:sz w:val="22"/>
          <w:szCs w:val="22"/>
        </w:rPr>
        <w:t>or</w:t>
      </w:r>
      <w:r>
        <w:rPr>
          <w:b/>
          <w:bCs/>
          <w:sz w:val="22"/>
          <w:szCs w:val="22"/>
        </w:rPr>
        <w:t xml:space="preserve"> Dr. </w:t>
      </w:r>
      <w:proofErr w:type="spellStart"/>
      <w:r>
        <w:rPr>
          <w:b/>
          <w:bCs/>
          <w:sz w:val="22"/>
          <w:szCs w:val="22"/>
        </w:rPr>
        <w:t>Supakor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Phoocharoensil</w:t>
      </w:r>
      <w:proofErr w:type="spellEnd"/>
    </w:p>
    <w:p w14:paraId="4EB516D5" w14:textId="77777777" w:rsidR="00EF6E6A" w:rsidRPr="00EF6E6A" w:rsidRDefault="00EF6E6A" w:rsidP="00EF6E6A">
      <w:pPr>
        <w:pStyle w:val="ListParagraph"/>
        <w:spacing w:line="276" w:lineRule="auto"/>
        <w:rPr>
          <w:rFonts w:cs="Times New Roman"/>
          <w:sz w:val="22"/>
          <w:szCs w:val="22"/>
        </w:rPr>
      </w:pPr>
      <w:r w:rsidRPr="00EF6E6A">
        <w:rPr>
          <w:rFonts w:cs="Times New Roman"/>
          <w:b/>
          <w:bCs/>
          <w:sz w:val="22"/>
          <w:szCs w:val="22"/>
        </w:rPr>
        <w:t>Email</w:t>
      </w:r>
      <w:r w:rsidRPr="00EF6E6A">
        <w:rPr>
          <w:rFonts w:cs="Times New Roman"/>
          <w:sz w:val="22"/>
          <w:szCs w:val="22"/>
        </w:rPr>
        <w:t xml:space="preserve">: </w:t>
      </w:r>
      <w:proofErr w:type="gramStart"/>
      <w:r w:rsidRPr="00EF6E6A">
        <w:rPr>
          <w:rFonts w:cs="Times New Roman"/>
          <w:color w:val="000000"/>
          <w:sz w:val="22"/>
          <w:szCs w:val="22"/>
        </w:rPr>
        <w:t>supakorn.p</w:t>
      </w:r>
      <w:proofErr w:type="gramEnd"/>
      <w:r w:rsidRPr="00EF6E6A">
        <w:rPr>
          <w:rFonts w:cs="Times New Roman"/>
          <w:color w:val="000000"/>
          <w:sz w:val="22"/>
          <w:szCs w:val="22"/>
        </w:rPr>
        <w:t>@.litu.tu.ac.th</w:t>
      </w:r>
    </w:p>
    <w:p w14:paraId="1439B92E" w14:textId="77777777" w:rsidR="00EF6E6A" w:rsidRPr="00294A02" w:rsidRDefault="00EF6E6A" w:rsidP="00EF6E6A">
      <w:pPr>
        <w:pStyle w:val="ListParagraph"/>
        <w:spacing w:line="276" w:lineRule="auto"/>
        <w:rPr>
          <w:sz w:val="22"/>
          <w:szCs w:val="22"/>
        </w:rPr>
      </w:pPr>
      <w:r w:rsidRPr="00EF6E6A">
        <w:rPr>
          <w:rFonts w:cs="Times New Roman"/>
          <w:b/>
          <w:bCs/>
          <w:sz w:val="22"/>
          <w:szCs w:val="22"/>
        </w:rPr>
        <w:t>Affiliation</w:t>
      </w:r>
      <w:r w:rsidRPr="00EF6E6A">
        <w:rPr>
          <w:rFonts w:cs="Times New Roman"/>
          <w:sz w:val="22"/>
          <w:szCs w:val="22"/>
        </w:rPr>
        <w:t xml:space="preserve">: </w:t>
      </w:r>
      <w:r>
        <w:rPr>
          <w:rFonts w:cs="Times New Roman"/>
          <w:sz w:val="22"/>
          <w:szCs w:val="22"/>
          <w:lang w:val="en-GB"/>
        </w:rPr>
        <w:t>Language Institute</w:t>
      </w:r>
      <w:r w:rsidRPr="00294A02"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>Thammasat University</w:t>
      </w:r>
      <w:r w:rsidRPr="00294A02">
        <w:rPr>
          <w:sz w:val="22"/>
          <w:szCs w:val="22"/>
          <w:lang w:val="en-GB"/>
        </w:rPr>
        <w:t xml:space="preserve">, Thailand </w:t>
      </w:r>
    </w:p>
    <w:p w14:paraId="0581DE59" w14:textId="77777777" w:rsidR="00EF6E6A" w:rsidRPr="00294A02" w:rsidRDefault="00EF6E6A" w:rsidP="00EF6E6A">
      <w:pPr>
        <w:pStyle w:val="ListParagraph"/>
        <w:spacing w:line="276" w:lineRule="auto"/>
        <w:rPr>
          <w:sz w:val="22"/>
          <w:szCs w:val="22"/>
        </w:rPr>
      </w:pPr>
      <w:r w:rsidRPr="00294A02">
        <w:rPr>
          <w:b/>
          <w:bCs/>
          <w:sz w:val="22"/>
          <w:szCs w:val="22"/>
        </w:rPr>
        <w:t>Areas of expertise</w:t>
      </w:r>
      <w:r w:rsidRPr="00294A02">
        <w:rPr>
          <w:sz w:val="22"/>
          <w:szCs w:val="22"/>
        </w:rPr>
        <w:t xml:space="preserve">: </w:t>
      </w:r>
      <w:r>
        <w:rPr>
          <w:sz w:val="22"/>
          <w:szCs w:val="22"/>
        </w:rPr>
        <w:t>Second Language Acquisition, Corpus Linguistics, English as a Lingua Franca, Collocations and Formulaic Language</w:t>
      </w:r>
    </w:p>
    <w:p w14:paraId="28C97EC7" w14:textId="77777777" w:rsidR="00EF6E6A" w:rsidRDefault="00EF6E6A" w:rsidP="00EF6E6A">
      <w:pPr>
        <w:pStyle w:val="ListParagraph"/>
        <w:rPr>
          <w:sz w:val="22"/>
          <w:szCs w:val="22"/>
        </w:rPr>
      </w:pPr>
    </w:p>
    <w:p w14:paraId="2C3DE64B" w14:textId="77777777" w:rsidR="00222BC8" w:rsidRPr="00294A02" w:rsidRDefault="00222BC8" w:rsidP="00222BC8">
      <w:pPr>
        <w:rPr>
          <w:sz w:val="22"/>
          <w:szCs w:val="22"/>
        </w:rPr>
      </w:pPr>
      <w:bookmarkStart w:id="0" w:name="_GoBack"/>
      <w:bookmarkEnd w:id="0"/>
    </w:p>
    <w:sectPr w:rsidR="00222BC8" w:rsidRPr="00294A02" w:rsidSect="000A212A">
      <w:headerReference w:type="even" r:id="rId8"/>
      <w:headerReference w:type="default" r:id="rId9"/>
      <w:footerReference w:type="default" r:id="rId10"/>
      <w:headerReference w:type="firs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D591B" w14:textId="77777777" w:rsidR="008A6B2D" w:rsidRDefault="008A6B2D">
      <w:r>
        <w:separator/>
      </w:r>
    </w:p>
  </w:endnote>
  <w:endnote w:type="continuationSeparator" w:id="0">
    <w:p w14:paraId="4F8952FA" w14:textId="77777777" w:rsidR="008A6B2D" w:rsidRDefault="008A6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632B9" w14:textId="77777777" w:rsidR="009A7344" w:rsidRDefault="009A734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35E4DB3E" w14:textId="77777777" w:rsidR="009A7344" w:rsidRDefault="009A73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B419B" w14:textId="77777777" w:rsidR="008A6B2D" w:rsidRDefault="008A6B2D">
      <w:r>
        <w:separator/>
      </w:r>
    </w:p>
  </w:footnote>
  <w:footnote w:type="continuationSeparator" w:id="0">
    <w:p w14:paraId="0019CBEC" w14:textId="77777777" w:rsidR="008A6B2D" w:rsidRDefault="008A6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57F51" w14:textId="77777777" w:rsidR="009A7344" w:rsidRDefault="008A6B2D">
    <w:pPr>
      <w:pStyle w:val="Header"/>
    </w:pPr>
    <w:r>
      <w:rPr>
        <w:noProof/>
      </w:rPr>
      <w:pict w14:anchorId="20A8AB9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52954" o:spid="_x0000_s2051" type="#_x0000_t136" alt="" style="position:absolute;margin-left:0;margin-top:0;width:380.7pt;height:228.4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76F91" w14:textId="77777777" w:rsidR="009A7344" w:rsidRPr="00BC2589" w:rsidRDefault="009A7344" w:rsidP="00937816">
    <w:pPr>
      <w:pStyle w:val="Header"/>
      <w:tabs>
        <w:tab w:val="left" w:pos="720"/>
      </w:tabs>
      <w:jc w:val="both"/>
      <w:rPr>
        <w:i/>
      </w:rPr>
    </w:pPr>
    <w:r w:rsidRPr="00BC2589">
      <w:rPr>
        <w:i/>
      </w:rPr>
      <w:t>GEMA Online</w:t>
    </w:r>
    <w:r>
      <w:rPr>
        <w:i/>
        <w:vertAlign w:val="superscript"/>
      </w:rPr>
      <w:t>®</w:t>
    </w:r>
    <w:r w:rsidRPr="00BC2589">
      <w:rPr>
        <w:i/>
      </w:rPr>
      <w:t xml:space="preserve"> Journal of Language Studies</w:t>
    </w:r>
  </w:p>
  <w:p w14:paraId="75DFE56A" w14:textId="77777777" w:rsidR="009A7344" w:rsidRPr="00294C7B" w:rsidRDefault="009A7344" w:rsidP="00937816">
    <w:pPr>
      <w:pStyle w:val="Header"/>
      <w:tabs>
        <w:tab w:val="left" w:pos="720"/>
      </w:tabs>
      <w:jc w:val="both"/>
      <w:rPr>
        <w:i/>
      </w:rPr>
    </w:pPr>
    <w:r>
      <w:rPr>
        <w:i/>
      </w:rPr>
      <w:t>Volume x (x) xx</w:t>
    </w:r>
    <w:r w:rsidR="008A6B2D">
      <w:rPr>
        <w:noProof/>
      </w:rPr>
      <w:pict w14:anchorId="6B83C72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52955" o:spid="_x0000_s2050" type="#_x0000_t136" alt="" style="position:absolute;left:0;text-align:left;margin-left:0;margin-top:0;width:380.7pt;height:228.4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148F9" w14:textId="77777777" w:rsidR="009A7344" w:rsidRDefault="008A6B2D">
    <w:pPr>
      <w:pStyle w:val="Header"/>
    </w:pPr>
    <w:r>
      <w:rPr>
        <w:noProof/>
      </w:rPr>
      <w:pict w14:anchorId="0845DB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52953" o:spid="_x0000_s2049" type="#_x0000_t136" alt="" style="position:absolute;margin-left:0;margin-top:0;width:380.7pt;height:228.4pt;rotation:315;z-index:-2516561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049B6"/>
    <w:multiLevelType w:val="multilevel"/>
    <w:tmpl w:val="128E1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6E2F3C"/>
    <w:multiLevelType w:val="hybridMultilevel"/>
    <w:tmpl w:val="15EC78C0"/>
    <w:lvl w:ilvl="0" w:tplc="D718683C">
      <w:start w:val="1"/>
      <w:numFmt w:val="decimal"/>
      <w:lvlText w:val="%1."/>
      <w:lvlJc w:val="center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BF78E0"/>
    <w:multiLevelType w:val="hybridMultilevel"/>
    <w:tmpl w:val="FC2CD79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5D5CFF"/>
    <w:multiLevelType w:val="hybridMultilevel"/>
    <w:tmpl w:val="70DE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386197"/>
    <w:multiLevelType w:val="multilevel"/>
    <w:tmpl w:val="5524B8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C85559D"/>
    <w:multiLevelType w:val="hybridMultilevel"/>
    <w:tmpl w:val="A15E3B84"/>
    <w:lvl w:ilvl="0" w:tplc="93FCC6A4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Q1NzUyNDUzMbRQ0lEKTi0uzszPAykwNK8FAAyyLVotAAAA"/>
  </w:docVars>
  <w:rsids>
    <w:rsidRoot w:val="007C0CE0"/>
    <w:rsid w:val="00012C66"/>
    <w:rsid w:val="000173E9"/>
    <w:rsid w:val="00017961"/>
    <w:rsid w:val="00017B70"/>
    <w:rsid w:val="000202FF"/>
    <w:rsid w:val="00021D5A"/>
    <w:rsid w:val="00032C12"/>
    <w:rsid w:val="000370D9"/>
    <w:rsid w:val="000415F4"/>
    <w:rsid w:val="00060D9E"/>
    <w:rsid w:val="00066B5D"/>
    <w:rsid w:val="00074365"/>
    <w:rsid w:val="00084431"/>
    <w:rsid w:val="00091408"/>
    <w:rsid w:val="00093406"/>
    <w:rsid w:val="000959C2"/>
    <w:rsid w:val="00095D23"/>
    <w:rsid w:val="0009785A"/>
    <w:rsid w:val="000A212A"/>
    <w:rsid w:val="000D70FF"/>
    <w:rsid w:val="0010597A"/>
    <w:rsid w:val="00105D4F"/>
    <w:rsid w:val="00117AAA"/>
    <w:rsid w:val="0012702D"/>
    <w:rsid w:val="00130844"/>
    <w:rsid w:val="00131496"/>
    <w:rsid w:val="00141049"/>
    <w:rsid w:val="00145678"/>
    <w:rsid w:val="001471D2"/>
    <w:rsid w:val="001575C5"/>
    <w:rsid w:val="0016072F"/>
    <w:rsid w:val="00166510"/>
    <w:rsid w:val="0017404F"/>
    <w:rsid w:val="0017728C"/>
    <w:rsid w:val="00190303"/>
    <w:rsid w:val="001A1C95"/>
    <w:rsid w:val="001B7AD5"/>
    <w:rsid w:val="001C218A"/>
    <w:rsid w:val="001C26C0"/>
    <w:rsid w:val="001D3A5F"/>
    <w:rsid w:val="001F1121"/>
    <w:rsid w:val="001F77D1"/>
    <w:rsid w:val="002039B8"/>
    <w:rsid w:val="0021135D"/>
    <w:rsid w:val="002158FD"/>
    <w:rsid w:val="00222BC8"/>
    <w:rsid w:val="00227589"/>
    <w:rsid w:val="00233DA2"/>
    <w:rsid w:val="00235E73"/>
    <w:rsid w:val="00251912"/>
    <w:rsid w:val="002566AD"/>
    <w:rsid w:val="002718FD"/>
    <w:rsid w:val="002778E0"/>
    <w:rsid w:val="002809A8"/>
    <w:rsid w:val="00294A02"/>
    <w:rsid w:val="002A111F"/>
    <w:rsid w:val="002A2E64"/>
    <w:rsid w:val="002B0010"/>
    <w:rsid w:val="002B028C"/>
    <w:rsid w:val="002D34D8"/>
    <w:rsid w:val="002D400E"/>
    <w:rsid w:val="002D7648"/>
    <w:rsid w:val="00301E2B"/>
    <w:rsid w:val="0030449A"/>
    <w:rsid w:val="00313B5D"/>
    <w:rsid w:val="00315738"/>
    <w:rsid w:val="00317E22"/>
    <w:rsid w:val="003207BC"/>
    <w:rsid w:val="00325278"/>
    <w:rsid w:val="0033184B"/>
    <w:rsid w:val="0033341E"/>
    <w:rsid w:val="00354CA9"/>
    <w:rsid w:val="00354E55"/>
    <w:rsid w:val="0035699F"/>
    <w:rsid w:val="00356C1A"/>
    <w:rsid w:val="0038584B"/>
    <w:rsid w:val="00395456"/>
    <w:rsid w:val="00396C4B"/>
    <w:rsid w:val="003A1626"/>
    <w:rsid w:val="003E4A0A"/>
    <w:rsid w:val="003F6AB5"/>
    <w:rsid w:val="004110EF"/>
    <w:rsid w:val="00417CDE"/>
    <w:rsid w:val="00420A44"/>
    <w:rsid w:val="00436A8F"/>
    <w:rsid w:val="00444E08"/>
    <w:rsid w:val="00464C71"/>
    <w:rsid w:val="00473CD4"/>
    <w:rsid w:val="00473E6D"/>
    <w:rsid w:val="00481A41"/>
    <w:rsid w:val="004820C1"/>
    <w:rsid w:val="00482A18"/>
    <w:rsid w:val="00485F5B"/>
    <w:rsid w:val="004A682B"/>
    <w:rsid w:val="004B31DD"/>
    <w:rsid w:val="004B322E"/>
    <w:rsid w:val="004B43A2"/>
    <w:rsid w:val="004B75CB"/>
    <w:rsid w:val="004C1135"/>
    <w:rsid w:val="004C5768"/>
    <w:rsid w:val="004C5807"/>
    <w:rsid w:val="004E0A61"/>
    <w:rsid w:val="004E28B6"/>
    <w:rsid w:val="00510F19"/>
    <w:rsid w:val="00535B62"/>
    <w:rsid w:val="00536033"/>
    <w:rsid w:val="005467FF"/>
    <w:rsid w:val="005521A6"/>
    <w:rsid w:val="005606B6"/>
    <w:rsid w:val="005713F4"/>
    <w:rsid w:val="005861E4"/>
    <w:rsid w:val="00595347"/>
    <w:rsid w:val="00597C0B"/>
    <w:rsid w:val="005A2E4F"/>
    <w:rsid w:val="005A35AF"/>
    <w:rsid w:val="005B557B"/>
    <w:rsid w:val="005B6330"/>
    <w:rsid w:val="005C3137"/>
    <w:rsid w:val="005D1520"/>
    <w:rsid w:val="005F0989"/>
    <w:rsid w:val="005F1155"/>
    <w:rsid w:val="00601FE7"/>
    <w:rsid w:val="0062214D"/>
    <w:rsid w:val="006226BE"/>
    <w:rsid w:val="00627133"/>
    <w:rsid w:val="006301AE"/>
    <w:rsid w:val="00632E00"/>
    <w:rsid w:val="00644109"/>
    <w:rsid w:val="00646E3F"/>
    <w:rsid w:val="00652A40"/>
    <w:rsid w:val="00667195"/>
    <w:rsid w:val="006706DF"/>
    <w:rsid w:val="00681CDE"/>
    <w:rsid w:val="00694C81"/>
    <w:rsid w:val="006A3587"/>
    <w:rsid w:val="006A7068"/>
    <w:rsid w:val="006B17CA"/>
    <w:rsid w:val="006B55B2"/>
    <w:rsid w:val="006C3486"/>
    <w:rsid w:val="006C566D"/>
    <w:rsid w:val="006C5CC9"/>
    <w:rsid w:val="006E0599"/>
    <w:rsid w:val="006E6AE9"/>
    <w:rsid w:val="006F521F"/>
    <w:rsid w:val="00705678"/>
    <w:rsid w:val="00716A98"/>
    <w:rsid w:val="00730B56"/>
    <w:rsid w:val="00740558"/>
    <w:rsid w:val="00746D3C"/>
    <w:rsid w:val="00747E44"/>
    <w:rsid w:val="00753628"/>
    <w:rsid w:val="00757789"/>
    <w:rsid w:val="00781933"/>
    <w:rsid w:val="007C0CE0"/>
    <w:rsid w:val="007C0E7F"/>
    <w:rsid w:val="007C3F96"/>
    <w:rsid w:val="007D11E2"/>
    <w:rsid w:val="007D7C37"/>
    <w:rsid w:val="007F5138"/>
    <w:rsid w:val="00800C9B"/>
    <w:rsid w:val="0081139A"/>
    <w:rsid w:val="00822A27"/>
    <w:rsid w:val="008235BE"/>
    <w:rsid w:val="00835412"/>
    <w:rsid w:val="00851424"/>
    <w:rsid w:val="008533D2"/>
    <w:rsid w:val="008558CD"/>
    <w:rsid w:val="00855A57"/>
    <w:rsid w:val="00855DFE"/>
    <w:rsid w:val="008645BE"/>
    <w:rsid w:val="00887FB9"/>
    <w:rsid w:val="00892F84"/>
    <w:rsid w:val="008A6B2D"/>
    <w:rsid w:val="008C0F10"/>
    <w:rsid w:val="008D7BE2"/>
    <w:rsid w:val="008E203B"/>
    <w:rsid w:val="008E4170"/>
    <w:rsid w:val="008F3560"/>
    <w:rsid w:val="009061DD"/>
    <w:rsid w:val="00934A9B"/>
    <w:rsid w:val="00937816"/>
    <w:rsid w:val="00957CF5"/>
    <w:rsid w:val="00961D52"/>
    <w:rsid w:val="00962228"/>
    <w:rsid w:val="009735C2"/>
    <w:rsid w:val="00975874"/>
    <w:rsid w:val="00980F88"/>
    <w:rsid w:val="0098303C"/>
    <w:rsid w:val="00985FE8"/>
    <w:rsid w:val="00986A85"/>
    <w:rsid w:val="0099299A"/>
    <w:rsid w:val="009A1BA2"/>
    <w:rsid w:val="009A1F21"/>
    <w:rsid w:val="009A5548"/>
    <w:rsid w:val="009A7344"/>
    <w:rsid w:val="009D2927"/>
    <w:rsid w:val="009E0B91"/>
    <w:rsid w:val="009E29AD"/>
    <w:rsid w:val="009F1A35"/>
    <w:rsid w:val="00A02E58"/>
    <w:rsid w:val="00A0728F"/>
    <w:rsid w:val="00A10CBB"/>
    <w:rsid w:val="00A126C6"/>
    <w:rsid w:val="00A154A7"/>
    <w:rsid w:val="00A15EC7"/>
    <w:rsid w:val="00A17AB0"/>
    <w:rsid w:val="00A21013"/>
    <w:rsid w:val="00A21248"/>
    <w:rsid w:val="00A311B7"/>
    <w:rsid w:val="00A33DDD"/>
    <w:rsid w:val="00A361D7"/>
    <w:rsid w:val="00A455FA"/>
    <w:rsid w:val="00A45DEB"/>
    <w:rsid w:val="00A47523"/>
    <w:rsid w:val="00A475C3"/>
    <w:rsid w:val="00A4795E"/>
    <w:rsid w:val="00A51F61"/>
    <w:rsid w:val="00A560B4"/>
    <w:rsid w:val="00A61B64"/>
    <w:rsid w:val="00A623E0"/>
    <w:rsid w:val="00A740B9"/>
    <w:rsid w:val="00A77BA2"/>
    <w:rsid w:val="00A874AF"/>
    <w:rsid w:val="00A90FF4"/>
    <w:rsid w:val="00A939A6"/>
    <w:rsid w:val="00A94B03"/>
    <w:rsid w:val="00A94FB6"/>
    <w:rsid w:val="00AA6D77"/>
    <w:rsid w:val="00AB1373"/>
    <w:rsid w:val="00AB4AD0"/>
    <w:rsid w:val="00AB69BF"/>
    <w:rsid w:val="00AC23D3"/>
    <w:rsid w:val="00AE2B12"/>
    <w:rsid w:val="00AF436E"/>
    <w:rsid w:val="00B039E7"/>
    <w:rsid w:val="00B10439"/>
    <w:rsid w:val="00B10A31"/>
    <w:rsid w:val="00B313A8"/>
    <w:rsid w:val="00B3375B"/>
    <w:rsid w:val="00B3727E"/>
    <w:rsid w:val="00B42791"/>
    <w:rsid w:val="00B53A82"/>
    <w:rsid w:val="00B54DE0"/>
    <w:rsid w:val="00B57366"/>
    <w:rsid w:val="00B57568"/>
    <w:rsid w:val="00B6184A"/>
    <w:rsid w:val="00B61D8D"/>
    <w:rsid w:val="00B71D06"/>
    <w:rsid w:val="00B83731"/>
    <w:rsid w:val="00BA2026"/>
    <w:rsid w:val="00BB19D5"/>
    <w:rsid w:val="00BC4883"/>
    <w:rsid w:val="00BD70DA"/>
    <w:rsid w:val="00BE0172"/>
    <w:rsid w:val="00BE72E8"/>
    <w:rsid w:val="00BF0BE5"/>
    <w:rsid w:val="00C01DBE"/>
    <w:rsid w:val="00C01EE9"/>
    <w:rsid w:val="00C15671"/>
    <w:rsid w:val="00C27BAA"/>
    <w:rsid w:val="00C27FFE"/>
    <w:rsid w:val="00C33C91"/>
    <w:rsid w:val="00C43FD7"/>
    <w:rsid w:val="00C46A41"/>
    <w:rsid w:val="00C5232E"/>
    <w:rsid w:val="00C70E46"/>
    <w:rsid w:val="00C82553"/>
    <w:rsid w:val="00C8730F"/>
    <w:rsid w:val="00CB5771"/>
    <w:rsid w:val="00CB6CBE"/>
    <w:rsid w:val="00CC0751"/>
    <w:rsid w:val="00CC5754"/>
    <w:rsid w:val="00CC59C3"/>
    <w:rsid w:val="00CE280F"/>
    <w:rsid w:val="00CE4206"/>
    <w:rsid w:val="00CE56F6"/>
    <w:rsid w:val="00CE5A58"/>
    <w:rsid w:val="00CE73FF"/>
    <w:rsid w:val="00CF1054"/>
    <w:rsid w:val="00D0018F"/>
    <w:rsid w:val="00D02393"/>
    <w:rsid w:val="00D057F3"/>
    <w:rsid w:val="00D273A4"/>
    <w:rsid w:val="00D27751"/>
    <w:rsid w:val="00D40C81"/>
    <w:rsid w:val="00D44C60"/>
    <w:rsid w:val="00D525D8"/>
    <w:rsid w:val="00D53B4F"/>
    <w:rsid w:val="00D60345"/>
    <w:rsid w:val="00D668FC"/>
    <w:rsid w:val="00D67016"/>
    <w:rsid w:val="00D74B3B"/>
    <w:rsid w:val="00D752F3"/>
    <w:rsid w:val="00D76FCD"/>
    <w:rsid w:val="00D82072"/>
    <w:rsid w:val="00D82358"/>
    <w:rsid w:val="00D92CE5"/>
    <w:rsid w:val="00D9547C"/>
    <w:rsid w:val="00DD1E0F"/>
    <w:rsid w:val="00DD3AA6"/>
    <w:rsid w:val="00DD4F01"/>
    <w:rsid w:val="00DE3638"/>
    <w:rsid w:val="00DF3C82"/>
    <w:rsid w:val="00E05141"/>
    <w:rsid w:val="00E056A3"/>
    <w:rsid w:val="00E05A3C"/>
    <w:rsid w:val="00E05FEC"/>
    <w:rsid w:val="00E16743"/>
    <w:rsid w:val="00E254BD"/>
    <w:rsid w:val="00E31D98"/>
    <w:rsid w:val="00E607E6"/>
    <w:rsid w:val="00E631AC"/>
    <w:rsid w:val="00E639EA"/>
    <w:rsid w:val="00E81FBF"/>
    <w:rsid w:val="00E83F1A"/>
    <w:rsid w:val="00E8519F"/>
    <w:rsid w:val="00E930F6"/>
    <w:rsid w:val="00EB205B"/>
    <w:rsid w:val="00EB4655"/>
    <w:rsid w:val="00EC160E"/>
    <w:rsid w:val="00EF1BEF"/>
    <w:rsid w:val="00EF6E6A"/>
    <w:rsid w:val="00F00979"/>
    <w:rsid w:val="00F13D06"/>
    <w:rsid w:val="00F40219"/>
    <w:rsid w:val="00F41C81"/>
    <w:rsid w:val="00F56B80"/>
    <w:rsid w:val="00F7434A"/>
    <w:rsid w:val="00F7752A"/>
    <w:rsid w:val="00F813A2"/>
    <w:rsid w:val="00F82A9F"/>
    <w:rsid w:val="00F84C0A"/>
    <w:rsid w:val="00F87E55"/>
    <w:rsid w:val="00FC508E"/>
    <w:rsid w:val="00FD2D64"/>
    <w:rsid w:val="00FD7AB9"/>
    <w:rsid w:val="00FE2452"/>
    <w:rsid w:val="00FE78FC"/>
    <w:rsid w:val="00FF02D2"/>
    <w:rsid w:val="00FF36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051615AE"/>
  <w15:docId w15:val="{35924D81-A16C-0341-B0CA-AF5896657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7B70"/>
    <w:pPr>
      <w:spacing w:after="0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Heading1">
    <w:name w:val="heading 1"/>
    <w:basedOn w:val="Normal"/>
    <w:link w:val="Heading1Char"/>
    <w:uiPriority w:val="9"/>
    <w:qFormat/>
    <w:rsid w:val="004B322E"/>
    <w:pPr>
      <w:widowControl w:val="0"/>
      <w:autoSpaceDE w:val="0"/>
      <w:autoSpaceDN w:val="0"/>
      <w:ind w:left="101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0CE0"/>
    <w:pPr>
      <w:spacing w:after="0"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qFormat/>
    <w:rsid w:val="007C0CE0"/>
    <w:pPr>
      <w:spacing w:after="0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CE0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CE0"/>
    <w:rPr>
      <w:rFonts w:ascii="Tahoma" w:eastAsia="Calibri" w:hAnsi="Tahoma"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0C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CE0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C0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CE0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uiPriority w:val="99"/>
    <w:unhideWhenUsed/>
    <w:qFormat/>
    <w:rsid w:val="007C0CE0"/>
    <w:rPr>
      <w:color w:val="0000FF"/>
      <w:u w:val="single"/>
    </w:rPr>
  </w:style>
  <w:style w:type="paragraph" w:styleId="BodyText">
    <w:name w:val="Body Text"/>
    <w:basedOn w:val="Normal"/>
    <w:link w:val="BodyTextChar"/>
    <w:rsid w:val="007C0CE0"/>
    <w:pPr>
      <w:tabs>
        <w:tab w:val="right" w:pos="8640"/>
      </w:tabs>
      <w:spacing w:line="480" w:lineRule="auto"/>
      <w:ind w:firstLine="720"/>
    </w:pPr>
  </w:style>
  <w:style w:type="character" w:customStyle="1" w:styleId="BodyTextChar">
    <w:name w:val="Body Text Char"/>
    <w:basedOn w:val="DefaultParagraphFont"/>
    <w:link w:val="BodyText"/>
    <w:rsid w:val="007C0CE0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C0CE0"/>
    <w:pPr>
      <w:autoSpaceDE w:val="0"/>
      <w:autoSpaceDN w:val="0"/>
      <w:adjustRightInd w:val="0"/>
      <w:spacing w:after="0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Normal1">
    <w:name w:val="Normal1"/>
    <w:rsid w:val="007C0CE0"/>
    <w:pPr>
      <w:spacing w:after="0" w:line="276" w:lineRule="auto"/>
    </w:pPr>
    <w:rPr>
      <w:rFonts w:ascii="Arial" w:eastAsia="Arial" w:hAnsi="Arial" w:cs="Arial"/>
      <w:color w:val="000000"/>
      <w:sz w:val="22"/>
      <w:szCs w:val="22"/>
      <w:lang w:val="ru-RU" w:eastAsia="ru-RU"/>
    </w:rPr>
  </w:style>
  <w:style w:type="paragraph" w:styleId="NormalWeb">
    <w:name w:val="Normal (Web)"/>
    <w:basedOn w:val="Normal"/>
    <w:uiPriority w:val="99"/>
    <w:unhideWhenUsed/>
    <w:rsid w:val="004B322E"/>
    <w:pPr>
      <w:spacing w:before="100" w:beforeAutospacing="1" w:after="100" w:afterAutospacing="1"/>
    </w:pPr>
    <w:rPr>
      <w:rFonts w:eastAsiaTheme="minorEastAsia"/>
      <w:lang w:val="en-MY"/>
    </w:rPr>
  </w:style>
  <w:style w:type="character" w:customStyle="1" w:styleId="Heading1Char">
    <w:name w:val="Heading 1 Char"/>
    <w:basedOn w:val="DefaultParagraphFont"/>
    <w:link w:val="Heading1"/>
    <w:uiPriority w:val="9"/>
    <w:rsid w:val="004B322E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F3C82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3C82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F3C82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C575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06B6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06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06B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6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6B6"/>
    <w:rPr>
      <w:rFonts w:ascii="Calibri" w:eastAsia="Calibri" w:hAnsi="Calibri" w:cs="Times New Roman"/>
      <w:b/>
      <w:bCs/>
    </w:rPr>
  </w:style>
  <w:style w:type="character" w:customStyle="1" w:styleId="katex-mathml">
    <w:name w:val="katex-mathml"/>
    <w:basedOn w:val="DefaultParagraphFont"/>
    <w:rsid w:val="009E29AD"/>
  </w:style>
  <w:style w:type="paragraph" w:customStyle="1" w:styleId="iThesisStyleNormal">
    <w:name w:val="iThesis_Style_Normal"/>
    <w:link w:val="iThesisStyleNormalChar"/>
    <w:unhideWhenUsed/>
    <w:rsid w:val="009A1F21"/>
    <w:pPr>
      <w:spacing w:after="0"/>
    </w:pPr>
    <w:rPr>
      <w:rFonts w:ascii="Times New Roman" w:eastAsia="Calibri" w:hAnsi="Times New Roman" w:cs="Angsana New"/>
      <w:color w:val="000000"/>
      <w:sz w:val="24"/>
      <w:szCs w:val="32"/>
      <w:lang w:bidi="th-TH"/>
    </w:rPr>
  </w:style>
  <w:style w:type="character" w:customStyle="1" w:styleId="iThesisStyleNormalChar">
    <w:name w:val="iThesis_Style_Normal Char"/>
    <w:link w:val="iThesisStyleNormal"/>
    <w:rsid w:val="009A1F21"/>
    <w:rPr>
      <w:rFonts w:ascii="Times New Roman" w:eastAsia="Calibri" w:hAnsi="Times New Roman" w:cs="Angsana New"/>
      <w:color w:val="000000"/>
      <w:sz w:val="24"/>
      <w:szCs w:val="32"/>
      <w:lang w:bidi="th-T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2358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2358"/>
    <w:rPr>
      <w:rFonts w:ascii="Times New Roman" w:eastAsia="Times New Roman" w:hAnsi="Times New Roman" w:cs="Angsana New"/>
      <w:szCs w:val="25"/>
      <w:lang w:bidi="th-TH"/>
    </w:rPr>
  </w:style>
  <w:style w:type="character" w:styleId="FootnoteReference">
    <w:name w:val="footnote reference"/>
    <w:basedOn w:val="DefaultParagraphFont"/>
    <w:uiPriority w:val="99"/>
    <w:semiHidden/>
    <w:unhideWhenUsed/>
    <w:rsid w:val="00D82358"/>
    <w:rPr>
      <w:vertAlign w:val="superscript"/>
    </w:rPr>
  </w:style>
  <w:style w:type="paragraph" w:styleId="ListParagraph">
    <w:name w:val="List Paragraph"/>
    <w:basedOn w:val="Normal"/>
    <w:uiPriority w:val="34"/>
    <w:qFormat/>
    <w:rsid w:val="00222BC8"/>
    <w:pPr>
      <w:ind w:left="720"/>
      <w:contextualSpacing/>
    </w:pPr>
    <w:rPr>
      <w:rFonts w:cs="Angsana New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33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14B574-E03B-FD45-B26B-864C97EDCB8B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E8884-24F7-CE4D-9AD1-C46EDCA0D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m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yirah mohdnor</dc:creator>
  <cp:keywords/>
  <cp:lastModifiedBy>Apisak Simon Sukying</cp:lastModifiedBy>
  <cp:revision>5</cp:revision>
  <cp:lastPrinted>2024-10-10T14:18:00Z</cp:lastPrinted>
  <dcterms:created xsi:type="dcterms:W3CDTF">2024-10-11T03:14:00Z</dcterms:created>
  <dcterms:modified xsi:type="dcterms:W3CDTF">2024-10-1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92</vt:lpwstr>
  </property>
  <property fmtid="{D5CDD505-2E9C-101B-9397-08002B2CF9AE}" pid="3" name="grammarly_documentContext">
    <vt:lpwstr>{"goals":[],"domain":"general","emotions":[],"dialect":"australian"}</vt:lpwstr>
  </property>
</Properties>
</file>